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9.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w:t>
      </w:r>
      <w:r>
        <w:t xml:space="preserve"> </w:t>
      </w:r>
      <w:r>
        <w:t xml:space="preserve">차이(difference)와</w:t>
      </w:r>
      <w:r>
        <w:t xml:space="preserve"> </w:t>
      </w:r>
      <w:r>
        <w:t xml:space="preserve">구성(Composition)의</w:t>
      </w:r>
      <w:r>
        <w:t xml:space="preserve"> </w:t>
      </w:r>
      <w:r>
        <w:t xml:space="preserve">시각화</w:t>
      </w:r>
    </w:p>
    <w:bookmarkStart w:id="24" w:name="비교의-시각화"/>
    <w:p>
      <w:pPr>
        <w:pStyle w:val="1"/>
      </w:pPr>
      <w:r>
        <w:t xml:space="preserve">비교의 시각화</w:t>
      </w:r>
    </w:p>
    <w:p>
      <w:pPr>
        <w:pStyle w:val="FirstParagraph"/>
      </w:pPr>
      <w:r>
        <w:t xml:space="preserve">비교와 분포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a1"/>
      </w:pPr>
      <w:r>
        <w:t xml:space="preserve">비교의 시각화는 막대 그래프가 많이 사용되는데 순위 막대 그래프, 롤리팝 그래프, 도트 그래프 등을 많이 사용한다.</w:t>
      </w:r>
    </w:p>
    <w:bookmarkStart w:id="20" w:name="백신-접종률-top-10-국가는---순위-막대-그래프"/>
    <w:p>
      <w:pPr>
        <w:pStyle w:val="2"/>
      </w:pPr>
      <w:r>
        <w:t xml:space="preserve">백신 접종률 top 10 국가는? - 순위 막대 그래프</w:t>
      </w:r>
    </w:p>
    <w:p>
      <w:r>
        <w:pict>
          <v:rect style="width:0;height:1.5pt" o:hralign="center" o:hrstd="t" o:hr="t"/>
        </w:pict>
      </w:r>
    </w:p>
    <w:p>
      <w:pPr>
        <w:pStyle w:val="FirstParagraph"/>
      </w:pPr>
      <w:r>
        <w:t xml:space="preserve">앞서 설명한 바와 같이 비교를 위한 시각화는 특정한 이산형 변수에 의한 수치형 변수를 정렬한 후에 가장 높은 순서부터 혹은 가장 낮은 순서부터 시각화하는 것을 말한다. 이 비교률 위한 시각화로 가장 많이 사용되는 시각화가 막대 그래프이다.</w:t>
      </w:r>
      <w:r>
        <w:t xml:space="preserve"> </w:t>
      </w:r>
      <w:r>
        <w:rPr>
          <w:rStyle w:val="VerbatimChar"/>
        </w:rPr>
        <w:t xml:space="preserve">plotly</w:t>
      </w:r>
      <w:r>
        <w:t xml:space="preserve">로 막대 그래프를 만들기 위해서는 막대 trace를 추가함으로써 그릴 수 있다. 비교에 사용되는 변수의 변량이 많지 않은 경우는 X축에 이산형 변수를 매핑하고 Y축에 비교하기 위한 수치 변수를 매핑하지만 비교에 사용되는 변수의 변량이 많은 경우는 Y축에 이산형 변수를 매핑하고 X축에 비교를 위한 변수를 매핑하여 아래쪽으로 수형으로 막대가 그려지는 수평형 막대 그래프를 사용한다.</w:t>
      </w:r>
    </w:p>
    <w:p>
      <w:pPr>
        <w:pStyle w:val="a1"/>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시각화를 그려준다.</w:t>
      </w:r>
      <w:r>
        <w:t xml:space="preserve"> </w:t>
      </w:r>
      <w:r>
        <w:rPr>
          <w:rStyle w:val="VerbatimChar"/>
        </w:rPr>
        <w:t xml:space="preserve">plotly</w:t>
      </w:r>
      <w:r>
        <w:t xml:space="preserve">에서는 자체적으로 데이터를 정렬하는 기능을 제공하지 않는다. 따라서 정렬해야하는 데이터를</w:t>
      </w:r>
      <w:r>
        <w:t xml:space="preserve"> </w:t>
      </w:r>
      <w:r>
        <w:rPr>
          <w:rStyle w:val="VerbatimChar"/>
        </w:rPr>
        <w:t xml:space="preserve">reorder()</w:t>
      </w:r>
      <w:r>
        <w:t xml:space="preserve">를 사용하여 매핑해줌으로써 정렬이 가능하다. 여기서 인구수가 너무 적은 국가는 백신접종률에 의미가 떨어지기 때문에 인구수가 천만명 이상의 국가를 대상으로 하여 백신접종률이 가장 높은 10개 국가를 시각화하는 코드는 다음과 같다.</w:t>
      </w:r>
    </w:p>
    <w:p>
      <w:pPr>
        <w:pStyle w:val="SourceCode"/>
      </w:pPr>
      <w:r>
        <w:rPr>
          <w:rStyle w:val="NormalTok"/>
        </w:rPr>
        <w:t xml:space="preserve">vaccine_top10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률)</w:t>
      </w:r>
      <w:r>
        <w:br/>
      </w:r>
      <w:r>
        <w:br/>
      </w: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7b4cd519-0a44-403c-9a18-9ccfa3a75181"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4cd519-0a44-403c-9a18-9ccfa3a75181"/>
      <w:r>
        <w:t xml:space="preserve"/>
      </w:r>
      <w:r>
        <w:t xml:space="preserve">데이터가 정렬된 막대그래프</w:t>
      </w:r>
    </w:p>
    <w:p>
      <w:pPr>
        <w:pStyle w:val="a1"/>
      </w:pPr>
      <w:r>
        <w:t xml:space="preserve">앞의 백신 접종률 상위 top 10 국가를 보면 가장 백신 접종률이 높은 국가는 포르투갈로 92.6%이고, 우리나라는 전세계에서 4번째로 86.74%를 보이고 있다. 대륙별로 보자면 코로나19에 매우 피해가 컸던 유럽 국가에서는 포르투갈만과 스페인이 top 10에 포함되어 있고 아시아 국가가 가장 많은 3개 국가가 포함되었다. 남미가 2개국, 북미가 2개국, 오세아니아에서 1개국이 포함되었다. 아프리카 대륙의 국가는 한 나라도 포함되지 못한 것으로 나타난다.</w:t>
      </w:r>
    </w:p>
    <w:bookmarkEnd w:id="20"/>
    <w:bookmarkStart w:id="21" w:name="대륙별로-top-5-은-수평-막대-그래프"/>
    <w:p>
      <w:pPr>
        <w:pStyle w:val="2"/>
      </w:pPr>
      <w:r>
        <w:t xml:space="preserve">대륙별로 top 5 은? – 수평 막대 그래프</w:t>
      </w:r>
    </w:p>
    <w:p>
      <w:r>
        <w:pict>
          <v:rect style="width:0;height:1.5pt" o:hralign="center" o:hrstd="t" o:hr="t"/>
        </w:pic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 백신 접종률 top 5를 비교해보자.</w:t>
      </w:r>
    </w:p>
    <w:p>
      <w:pPr>
        <w:pStyle w:val="a1"/>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재만 앞서와 같이 인구수가 너무 작은 국가를 제외하다보니 오세아니아 대륙은 1개 국가만이 필터링되어 총 26개국이 나오게 된다. 이렇게 많은 막대를 표현하기에는 좌우 폭은 너무 좁다. 따라서 이 시각화는 수평 막대 그래프로 표현하는 것이 효과적이다.</w:t>
      </w:r>
    </w:p>
    <w:p>
      <w:pPr>
        <w:pStyle w:val="a1"/>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rPr>
          <w:rStyle w:val="VerbatimChar"/>
        </w:rPr>
        <w:t xml:space="preserve">ticktext</w:t>
      </w:r>
      <w:r>
        <w:t xml:space="preserve">와</w:t>
      </w:r>
      <w:r>
        <w:t xml:space="preserve"> </w:t>
      </w:r>
      <w:r>
        <w:rPr>
          <w:rStyle w:val="VerbatimChar"/>
        </w:rPr>
        <w:t xml:space="preserve">tickvals</w:t>
      </w:r>
      <w:r>
        <w:t xml:space="preserve">를 설정하였다.</w:t>
      </w:r>
    </w:p>
    <w:p>
      <w:pPr>
        <w:pStyle w:val="SourceCode"/>
      </w:pPr>
      <w:r>
        <w:rPr>
          <w:rStyle w:val="NormalTok"/>
        </w:rPr>
        <w:t xml:space="preserve">vaccine_top5_by_continent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9"/>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top 5 국가의 결과를 보면 대부분 70% 후반의 백신 접종률을 보이지만 아프리카와 북미 지역은 상대적으로 백신 접종률이 떨어지는 것으로 나타난다. 아프리카는 대륙의 국가들의 소득이 낮기 때문에 그럴수 있으리라 추정도 가능하지만 북미 지역의 경우 쿠바와 캐나다만 접종률이 높고 나머지 국가들은 60%중반을 넘기지 못하는 것으로 나타난다. 특히 미국의 백신 접종률이 60% 중반밖에 되지 못한다. 또하나 특징적인 부분이 오세아니아인데 오세아니아는 호주만 표기되었다. 이는 데이터 전처리 과정에서 인구 천만명이상의 국가를 대상으로 하였기 때문에 오세아니아 대륙에 인구 천만명 이상 국가가 호주밖에 없기 때문에 이러한 결과가 나왔다.</w:t>
      </w:r>
    </w:p>
    <w:bookmarkEnd w:id="21"/>
    <w:bookmarkStart w:id="22" w:name="백신-접종률이-높은-국가의-사망률은-이중-축의-사용"/>
    <w:p>
      <w:pPr>
        <w:pStyle w:val="2"/>
      </w:pPr>
      <w:r>
        <w:t xml:space="preserve">백신 접종률이 높은 국가의 사망률은? – 이중 축의 사용</w:t>
      </w:r>
    </w:p>
    <w:p>
      <w:pPr>
        <w:pStyle w:val="FirstParagraph"/>
      </w:pPr>
      <w:r>
        <w:t xml:space="preserve">시각화를 하다보면 하나의 그래프에 여러 개의 데이터를 표현해야하는 경우가 많다. 다른 종류의 데이터를 표현하는데에는 서로 동일한 시각화 방법을 사용할 수도 있고 다른 시각화 방법을 사용할 수도 있다. 가장 흔하게 사용하는 경우가 막대 그래프와 선그래프를 혼용하는 경우이다. 이렇게 하나 이상의 데이터 계열을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는 기본적으로 설정되는 X축은 xaxis, Y축은 yaxis로</w:t>
      </w:r>
      <w:r>
        <w:t xml:space="preserve"> </w:t>
      </w:r>
      <w:r>
        <w:rPr>
          <w:rStyle w:val="VerbatimChar"/>
        </w:rPr>
        <w:t xml:space="preserve">layout()</w:t>
      </w:r>
      <w:r>
        <w:t xml:space="preserve">에서 설정이 가능하고 추가적으로 설정하는 축은 뒤에 숫자를 붙여 설정할 수 있다. X축을 추가적으로 설정하려면 xaxis2, Y축을 추가적으로 설정하려면 yaxis2로 설정한다. 이렇게 설정된 추가 축을 사용하는 trace에</w:t>
      </w:r>
      <w:r>
        <w:t xml:space="preserve"> </w:t>
      </w:r>
      <w:r>
        <w:rPr>
          <w:rStyle w:val="VerbatimChar"/>
        </w:rPr>
        <w:t xml:space="preserve">xaxis</w:t>
      </w:r>
      <w:r>
        <w:t xml:space="preserve">,</w:t>
      </w:r>
      <w:r>
        <w:t xml:space="preserve"> </w:t>
      </w:r>
      <w:r>
        <w:rPr>
          <w:rStyle w:val="VerbatimChar"/>
        </w:rPr>
        <w:t xml:space="preserve">yaxis</w:t>
      </w:r>
      <w:r>
        <w:t xml:space="preserve"> </w:t>
      </w:r>
      <w:r>
        <w:t xml:space="preserve">속성을 사용하여 해당 trace가 참조해야하는 축을 매칭한다. 이 두 속성을 설정하지 않으면</w:t>
      </w:r>
      <w:r>
        <w:t xml:space="preserve"> </w:t>
      </w:r>
      <w:r>
        <w:rPr>
          <w:rStyle w:val="VerbatimChar"/>
        </w:rPr>
        <w:t xml:space="preserve">layout()</w:t>
      </w:r>
      <w:r>
        <w:t xml:space="preserve">에서 설정되는</w:t>
      </w:r>
      <w:r>
        <w:t xml:space="preserve"> </w:t>
      </w:r>
      <w:r>
        <w:rPr>
          <w:rStyle w:val="VerbatimChar"/>
        </w:rPr>
        <w:t xml:space="preserve">xaxis</w:t>
      </w:r>
      <w:r>
        <w:t xml:space="preserve">와</w:t>
      </w:r>
      <w:r>
        <w:t xml:space="preserve"> </w:t>
      </w:r>
      <w:r>
        <w:rPr>
          <w:rStyle w:val="VerbatimChar"/>
        </w:rPr>
        <w:t xml:space="preserve">yaxis</w:t>
      </w:r>
      <w:r>
        <w:t xml:space="preserve">가 매칭되지만</w:t>
      </w:r>
      <w:r>
        <w:t xml:space="preserve"> </w:t>
      </w:r>
      <w:r>
        <w:rPr>
          <w:rStyle w:val="VerbatimChar"/>
        </w:rPr>
        <w:t xml:space="preserve">xaxis</w:t>
      </w:r>
      <w:r>
        <w:t xml:space="preserve">와</w:t>
      </w:r>
      <w:r>
        <w:t xml:space="preserve"> </w:t>
      </w:r>
      <w:r>
        <w:rPr>
          <w:rStyle w:val="VerbatimChar"/>
        </w:rPr>
        <w:t xml:space="preserve">yaxis</w:t>
      </w:r>
      <w:r>
        <w:t xml:space="preserve">에</w:t>
      </w:r>
      <w:r>
        <w:t xml:space="preserve"> </w:t>
      </w:r>
      <w:r>
        <w:t xml:space="preserve">‘</w:t>
      </w:r>
      <w:r>
        <w:t xml:space="preserve">x2</w:t>
      </w:r>
      <w:r>
        <w:t xml:space="preserve">’</w:t>
      </w:r>
      <w:r>
        <w:t xml:space="preserve">, ’y2’로 설정하면</w:t>
      </w:r>
      <w:r>
        <w:t xml:space="preserve"> </w:t>
      </w:r>
      <w:r>
        <w:rPr>
          <w:rStyle w:val="VerbatimChar"/>
        </w:rPr>
        <w:t xml:space="preserve">layout()</w:t>
      </w:r>
      <w:r>
        <w:t xml:space="preserve">의</w:t>
      </w:r>
      <w:r>
        <w:t xml:space="preserve"> </w:t>
      </w:r>
      <w:r>
        <w:rPr>
          <w:rStyle w:val="VerbatimChar"/>
        </w:rPr>
        <w:t xml:space="preserve">xaxis2</w:t>
      </w:r>
      <w:r>
        <w:t xml:space="preserve">,</w:t>
      </w:r>
      <w:r>
        <w:t xml:space="preserve"> </w:t>
      </w:r>
      <w:r>
        <w:rPr>
          <w:rStyle w:val="VerbatimChar"/>
        </w:rPr>
        <w:t xml:space="preserve">yaxis2</w:t>
      </w:r>
      <w:r>
        <w:t xml:space="preserve">에 매칭된다. 기본 축 설정인</w:t>
      </w:r>
      <w:r>
        <w:t xml:space="preserve"> </w:t>
      </w:r>
      <w:r>
        <w:rPr>
          <w:rStyle w:val="VerbatimChar"/>
        </w:rPr>
        <w:t xml:space="preserve">xaxis</w:t>
      </w:r>
      <w:r>
        <w:t xml:space="preserve">와</w:t>
      </w:r>
      <w:r>
        <w:t xml:space="preserve"> </w:t>
      </w:r>
      <w:r>
        <w:rPr>
          <w:rStyle w:val="VerbatimChar"/>
        </w:rPr>
        <w:t xml:space="preserve">yaxis</w:t>
      </w:r>
      <w:r>
        <w:t xml:space="preserve">의 속성 설정과 다른 하나는</w:t>
      </w:r>
      <w:r>
        <w:t xml:space="preserve"> </w:t>
      </w:r>
      <w:r>
        <w:rPr>
          <w:rStyle w:val="VerbatimChar"/>
        </w:rPr>
        <w:t xml:space="preserve">overlaying</w:t>
      </w:r>
      <w:r>
        <w:t xml:space="preserve">인데</w:t>
      </w:r>
      <w:r>
        <w:t xml:space="preserve"> </w:t>
      </w:r>
      <w:r>
        <w:rPr>
          <w:rStyle w:val="VerbatimChar"/>
        </w:rPr>
        <w:t xml:space="preserve">overlaying</w:t>
      </w:r>
      <w:r>
        <w:t xml:space="preserve">에 공유해야 할 축의 id를 설정함으로써 해당 축에 부가적인 축이라는 것을 설정해야 한다. 서로 축이 겹쳐서 그려지지 않도록</w:t>
      </w:r>
      <w:r>
        <w:t xml:space="preserve"> </w:t>
      </w:r>
      <w:r>
        <w:rPr>
          <w:rStyle w:val="VerbatimChar"/>
        </w:rPr>
        <w:t xml:space="preserve">side</w:t>
      </w:r>
      <w:r>
        <w:t xml:space="preserve"> </w:t>
      </w:r>
      <w:r>
        <w:t xml:space="preserve">속성을 사용하여 축이 그려지는 위치를 설정할 수 있다.</w:t>
      </w:r>
    </w:p>
    <w:p>
      <w:pPr>
        <w:pStyle w:val="a1"/>
      </w:pPr>
      <w:r>
        <w:t xml:space="preserve">이중 축의 사례를 살펴보기 위해 앞에서 그렸던 완전 백신 접종률 상위 10 국가 막대 그래프에 인구 10만명당 사망자수를 점으로 표시하는 스캐터 trace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rPr>
          <w:rStyle w:val="VerbatimChar"/>
        </w:rPr>
        <w:t xml:space="preserve">yaxis</w:t>
      </w:r>
      <w:r>
        <w:t xml:space="preserve"> </w:t>
      </w:r>
      <w:r>
        <w:t xml:space="preserve">속성에 ’y2’를 설정하여 추가적인 축을 사용하는 trace로 설정하고</w:t>
      </w:r>
      <w:r>
        <w:t xml:space="preserve"> </w:t>
      </w:r>
      <w:r>
        <w:rPr>
          <w:rStyle w:val="VerbatimChar"/>
        </w:rPr>
        <w:t xml:space="preserve">layout</w:t>
      </w:r>
      <w:r>
        <w:t xml:space="preserve">에 ’y2’에 해당하는 축에 대한</w:t>
      </w:r>
      <w:r>
        <w:t xml:space="preserve"> </w:t>
      </w:r>
      <w:r>
        <w:rPr>
          <w:rStyle w:val="VerbatimChar"/>
        </w:rPr>
        <w:t xml:space="preserve">yaxis2</w:t>
      </w:r>
      <w:r>
        <w:t xml:space="preserve">를 설정한다. 그리고</w:t>
      </w:r>
      <w:r>
        <w:t xml:space="preserve"> </w:t>
      </w:r>
      <w:r>
        <w:rPr>
          <w:rStyle w:val="VerbatimChar"/>
        </w:rPr>
        <w:t xml:space="preserve">overlaying</w:t>
      </w:r>
      <w:r>
        <w:t xml:space="preserve"> </w:t>
      </w:r>
      <w:r>
        <w:t xml:space="preserve">속성에 ’y’를 설정하여 Y축에 대한 보조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w:t>
      </w:r>
    </w:p>
    <w:p>
      <w:pPr>
        <w:pStyle w:val="SourceCode"/>
      </w:pP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a1"/>
      </w:pPr>
      <w:r>
        <w:t xml:space="preserve">앞서 그렸던 대륙별 완전 백신 접종률 상위 top 5 국가에 인구 10만명당 사망률을 추가적으로 표시하고 축을 추가하는 방법은 다음과 같다.</w:t>
      </w:r>
    </w:p>
    <w:p>
      <w:pPr>
        <w:pStyle w:val="SourceCode"/>
      </w:pP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1"/>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국가들의 인구 10만명당 사망자수를 살펴보면 아시아 국가의 접종률이 높은 국가들은 전반적으로 낮은 사망자수를 나타냈고 유럽과 남미는 백신 접종률이 높았지만 사망자 수도 높게 나타나고 있음을 알 수 있다.</w:t>
      </w:r>
    </w:p>
    <w:bookmarkEnd w:id="22"/>
    <w:bookmarkStart w:id="23" w:name="꼭-수직-막대를-사용해야-한다면---롤리팝-그래프"/>
    <w:p>
      <w:pPr>
        <w:pStyle w:val="2"/>
      </w:pPr>
      <w:r>
        <w:t xml:space="preserve">꼭 수직 막대를 사용해야 한다면 - 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막대의 너비가 다소 부담스러울 수 있다. 이런 경우 효과적으로 사용되는 시각화가 바로 롤리팝 그래프이다.</w:t>
      </w:r>
    </w:p>
    <w:p>
      <w:pPr>
        <w:pStyle w:val="a1"/>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w:t>
      </w:r>
    </w:p>
    <w:p>
      <w:pPr>
        <w:pStyle w:val="a1"/>
      </w:pPr>
      <w:r>
        <w:rPr>
          <w:rStyle w:val="VerbatimChar"/>
        </w:rPr>
        <w:t xml:space="preserve">plotly</w:t>
      </w:r>
      <w:r>
        <w:t xml:space="preserve">에서는 이 롤리팝 그래프를 trace 타입으로 제공하지는 않는다. 따라서 롤리팝 그래프를 그리기 위해서는</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이 과정에서 하나 주의해야 하는 것은</w:t>
      </w:r>
      <w:r>
        <w:t xml:space="preserve"> </w:t>
      </w:r>
      <w:r>
        <w:rPr>
          <w:rStyle w:val="VerbatimChar"/>
        </w:rPr>
        <w:t xml:space="preserve">markers</w:t>
      </w:r>
      <w:r>
        <w:t xml:space="preserve"> </w:t>
      </w:r>
      <w:r>
        <w:t xml:space="preserve">trace를 그리기 전에</w:t>
      </w:r>
      <w:r>
        <w:t xml:space="preserve"> </w:t>
      </w:r>
      <w:r>
        <w:rPr>
          <w:rStyle w:val="VerbatimChar"/>
        </w:rPr>
        <w:t xml:space="preserve">add_segements()</w:t>
      </w:r>
      <w:r>
        <w:t xml:space="preserve">를 사용하여 선을 먼저 그려야 한다는 것이다. 만약</w:t>
      </w:r>
      <w:r>
        <w:t xml:space="preserve"> </w:t>
      </w:r>
      <w:r>
        <w:rPr>
          <w:rStyle w:val="VerbatimChar"/>
        </w:rPr>
        <w:t xml:space="preserve">markers</w:t>
      </w:r>
      <w:r>
        <w:t xml:space="preserve">를 먼저 그리게 되면 점 안으로 선이 보이기 때문에 시각화가 보기 좋지 않다. 다음은 인구수 오백만명 이상의 아시아 지역 국가들의 백신 접종률을 롤리팝 그래프로 그린 코드이다.</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a1"/>
      </w:pPr>
      <w:r>
        <w:t xml:space="preserve">아시아 지역 인구 5백만명 이상 국가들의 접종 완료율과 사망자수를 롤리팝 그래프로 보면 전반적으로 접종률이 높은 아랍에미레이트, 싱가포르, 우리나라, 캄보디아, 일본 등의 국가는 사망다수도 비교적 낮게 나타난다. 반면 접종률이 낮게 나타나는 이라크, 키르기스탄, 레바논, 팔레스타인, 요르단, 아제르바이잔 등의 국가는 사망자수이 높게 나타나고 있다.</w:t>
      </w:r>
    </w:p>
    <w:bookmarkEnd w:id="23"/>
    <w:bookmarkEnd w:id="24"/>
    <w:bookmarkStart w:id="27" w:name="차이difference의-시각화"/>
    <w:p>
      <w:pPr>
        <w:pStyle w:val="1"/>
      </w:pPr>
      <w:r>
        <w:t xml:space="preserve">차이(difference)의 시각화</w:t>
      </w:r>
    </w:p>
    <w:p>
      <w:pPr>
        <w:pStyle w:val="FirstParagraph"/>
      </w:pPr>
      <w:r>
        <w:t xml:space="preserve">앞에서 설명한 비교의 시각화는 특정 변수의 변량값들을 서로 비교함으로써 상대적인 위치를 찾아내기 위한 시각화 방법이다. 하지만 동일 시각화 대상들의 시점이나 조건의 변화에 따른 변량 값의 차이를 확인하기 위해 사용하는 시각화 방법이 차이의 시각화이다. 시계열 그래프가 시간 변화의 조건에 따른 변량의 차이를 표현하는 좋은 예이기는 하지만 보통 차이의 시각화는 두 시점이나 두 조건의 차이를 보여주는 것이 효과적이다.</w:t>
      </w:r>
    </w:p>
    <w:bookmarkStart w:id="25" w:name="효율적-대륙별-사망자의-최대와-최소-시각화---덤델-그래프"/>
    <w:p>
      <w:pPr>
        <w:pStyle w:val="2"/>
      </w:pPr>
      <w:r>
        <w:t xml:space="preserve">효율적 대륙별 사망자의 최대와 최소 시각화 - 덤델 그래프</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앞서 롤리팝 그래프와 같이</w:t>
      </w:r>
      <w:r>
        <w:t xml:space="preserve"> </w:t>
      </w:r>
      <w:r>
        <w:rPr>
          <w:rStyle w:val="VerbatimChar"/>
        </w:rPr>
        <w:t xml:space="preserve">plotly</w:t>
      </w:r>
      <w:r>
        <w:t xml:space="preserve">는 덤벨 그래프를 위한 함수를 제공하지 않기 떄문에</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다음은 대륙별 인구수가 백만 이상의 국가 중에 십만명당 사망자수가 가장 작은 나라와 가장 큰 나라의 차이를 시각화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righ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lef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25"/>
    <w:bookmarkStart w:id="26" w:name="피라미드-그래프"/>
    <w:p>
      <w:pPr>
        <w:pStyle w:val="2"/>
      </w:pPr>
      <w:r>
        <w:t xml:space="preserve">피라미드 그래프</w:t>
      </w:r>
    </w:p>
    <w:p>
      <w:pPr>
        <w:pStyle w:val="SourceCode"/>
      </w:pPr>
      <w:r>
        <w:rPr>
          <w:rStyle w:val="NormalTok"/>
        </w:rPr>
        <w:t xml:space="preserve">diff_kor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iff_kor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bookmarkEnd w:id="26"/>
    <w:bookmarkEnd w:id="27"/>
    <w:bookmarkStart w:id="31" w:name="구성의-시각화"/>
    <w:p>
      <w:pPr>
        <w:pStyle w:val="1"/>
      </w:pPr>
      <w:r>
        <w:t xml:space="preserve">구성의 시각화</w: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8" w:name="비율-막대-그래프"/>
    <w:p>
      <w:pPr>
        <w:pStyle w:val="2"/>
      </w:pPr>
      <w:r>
        <w:t xml:space="preserve">비율 막대 그래프</w:t>
      </w:r>
    </w:p>
    <w:p>
      <w:pPr>
        <w:pStyle w:val="FirstParagraph"/>
      </w:pPr>
      <w:r>
        <w:t xml:space="preserve">앞 장에서</w:t>
      </w:r>
      <w:r>
        <w:t xml:space="preserve"> </w:t>
      </w:r>
      <w:r>
        <w:rPr>
          <w:rStyle w:val="VerbatimChar"/>
        </w:rPr>
        <w:t xml:space="preserve">plotly</w:t>
      </w:r>
      <w:r>
        <w:t xml:space="preserve">가 지원하는 막대 trace의</w:t>
      </w:r>
      <w:r>
        <w:t xml:space="preserve"> </w:t>
      </w:r>
      <w:r>
        <w:rPr>
          <w:rStyle w:val="VerbatimChar"/>
        </w:rPr>
        <w:t xml:space="preserve">barmode</w:t>
      </w:r>
      <w:r>
        <w:t xml:space="preserve">는 stack, group, overlay, ralative의 네 가지가 있다고 설명하였다. 막대 그래프의 stack을 사용하면 구성의 시각화에 효과적으로 사용된다. 이를 비율 막대 그래프라고 하는데 막대 길이가 모두 1로 같게 그리고 막대를 구성하는 변량은 전체 대비 비율로 표현하는 막대 그래프이다. 따라서 전체 데이터 값의 비교가 불가능하고 단지 그 세부 분류의 비율만을 확인할 수 있다.</w:t>
      </w:r>
    </w:p>
    <w:p>
      <w:pPr>
        <w:pStyle w:val="a1"/>
      </w:pPr>
      <w:r>
        <w:rPr>
          <w:rStyle w:val="VerbatimChar"/>
        </w:rPr>
        <w:t xml:space="preserve">ggplot2</w:t>
      </w:r>
      <w:r>
        <w:t xml:space="preserve">에서는 비율 막대 그래프를 매개변수 설정만으로 간단히 만들수 있다. 그러나</w:t>
      </w:r>
      <w:r>
        <w:t xml:space="preserve"> </w:t>
      </w:r>
      <w:r>
        <w:rPr>
          <w:rStyle w:val="VerbatimChar"/>
        </w:rPr>
        <w:t xml:space="preserve">plotly</w:t>
      </w:r>
      <w:r>
        <w:t xml:space="preserve">에서는 비율 누적 막대 그래프를 지원하지 않기 떄문에 비율 막대 그래프로 표현할 각 데이터들을 비율로 바꾸어 주는 전처리 과정이 필요하다. 전처리된 비율을 사용하여</w:t>
      </w:r>
      <w:r>
        <w:t xml:space="preserve"> </w:t>
      </w:r>
      <w:r>
        <w:rPr>
          <w:rStyle w:val="VerbatimChar"/>
        </w:rPr>
        <w:t xml:space="preserve">barmode = 'stack'</w:t>
      </w:r>
      <w:r>
        <w:t xml:space="preserve">으로 막대 trace를 사용하면 비율 막대 그래프가 만들어진다. 그리고 만들어진 비율 막대 그래프에 비율을 표시하기 위해서는 비율을 주석으로 적절한 위치에 표시하여야 한다.</w:t>
      </w:r>
    </w:p>
    <w:p>
      <w:pPr>
        <w:pStyle w:val="a1"/>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 ’백신접종완료자수’를 비율 막대로 표시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bookmarkEnd w:id="28"/>
    <w:bookmarkStart w:id="30" w:name="다단계-구성의-시각화---선버스트-차트"/>
    <w:p>
      <w:pPr>
        <w:pStyle w:val="2"/>
      </w:pPr>
      <w:r>
        <w:t xml:space="preserve">다단계 구성의 시각화 - 선버스트 차트</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a1"/>
      </w:pPr>
      <w:r>
        <w:t xml:space="preserve">선버스트 trace에서 추가적으로 알아두어야 할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pStyle w:val="a1"/>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1569462</w:t>
      </w:r>
      <w:r>
        <w:br/>
      </w:r>
      <w:r>
        <w:rPr>
          <w:rStyle w:val="VerbatimChar"/>
        </w:rPr>
        <w:t xml:space="preserve">##  2 &lt;NA&gt;          Asia             143479441</w:t>
      </w:r>
      <w:r>
        <w:br/>
      </w:r>
      <w:r>
        <w:rPr>
          <w:rStyle w:val="VerbatimChar"/>
        </w:rPr>
        <w:t xml:space="preserve">##  3 &lt;NA&gt;          Europe           185192424</w:t>
      </w:r>
      <w:r>
        <w:br/>
      </w:r>
      <w:r>
        <w:rPr>
          <w:rStyle w:val="VerbatimChar"/>
        </w:rPr>
        <w:t xml:space="preserve">##  4 &lt;NA&gt;          North America     95061377</w:t>
      </w:r>
      <w:r>
        <w:br/>
      </w:r>
      <w:r>
        <w:rPr>
          <w:rStyle w:val="VerbatimChar"/>
        </w:rPr>
        <w:t xml:space="preserve">##  5 &lt;NA&gt;          Oceania            6193582</w:t>
      </w:r>
      <w:r>
        <w:br/>
      </w:r>
      <w:r>
        <w:rPr>
          <w:rStyle w:val="VerbatimChar"/>
        </w:rPr>
        <w:t xml:space="preserve">##  6 &lt;NA&gt;          South America     56237468</w:t>
      </w:r>
      <w:r>
        <w:br/>
      </w:r>
      <w:r>
        <w:rPr>
          <w:rStyle w:val="VerbatimChar"/>
        </w:rPr>
        <w:t xml:space="preserve">##  7 South America Argentina          9052536</w:t>
      </w:r>
      <w:r>
        <w:br/>
      </w:r>
      <w:r>
        <w:rPr>
          <w:rStyle w:val="VerbatimChar"/>
        </w:rPr>
        <w:t xml:space="preserve">##  8 Oceania       Australia          5137796</w:t>
      </w:r>
      <w:r>
        <w:br/>
      </w:r>
      <w:r>
        <w:rPr>
          <w:rStyle w:val="VerbatimChar"/>
        </w:rPr>
        <w:t xml:space="preserve">##  9 South America Brazil            30048897</w:t>
      </w:r>
      <w:r>
        <w:br/>
      </w:r>
      <w:r>
        <w:rPr>
          <w:rStyle w:val="VerbatimChar"/>
        </w:rPr>
        <w:t xml:space="preserve">## 10 North America Canada             3545510</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a1"/>
      </w:pPr>
      <w:r>
        <w:t xml:space="preserve">이제 전처리된 데이터를 사용하여 선버스트 차트를 만든다.</w:t>
      </w:r>
      <w:r>
        <w:t xml:space="preserve"> </w:t>
      </w:r>
      <w:r>
        <w:rPr>
          <w:rStyle w:val="VerbatimChar"/>
        </w:rPr>
        <w:t xml:space="preserve">add_trace()</w:t>
      </w:r>
      <w:r>
        <w:t xml:space="preserve">의</w:t>
      </w:r>
      <w:r>
        <w:t xml:space="preserve"> </w:t>
      </w:r>
      <w:r>
        <w:rPr>
          <w:rStyle w:val="VerbatimChar"/>
        </w:rPr>
        <w:t xml:space="preserve">type</w:t>
      </w:r>
      <w:r>
        <w:t xml:space="preserve">에 ’sunburst’를 설정함으로써 해당 trace가 선버스트 trace임을 설정하고 선버스트 trace에 필수적으로 필요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에 전처리한 데이터 중 해당 열을 매핑하여 완성하였다.</w:t>
      </w:r>
    </w:p>
    <w:p>
      <w:pPr>
        <w:pStyle w:val="SourceCode"/>
      </w:pPr>
      <w:r>
        <w:rPr>
          <w:rStyle w:val="NormalTok"/>
        </w:rPr>
        <w:t xml:space="preserve">df_sunburst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른 trace와는 달리 선버스트 trace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43600" cy="2971800"/>
            <wp:effectExtent b="0" l="0" r="0" t="0"/>
            <wp:docPr descr="아시아 섹터를 클릭한 선버스트 차트의 반응 결과" title="" id="21" name="Picture"/>
            <a:graphic>
              <a:graphicData uri="http://schemas.openxmlformats.org/drawingml/2006/picture">
                <pic:pic>
                  <pic:nvPicPr>
                    <pic:cNvPr descr="D:/R/git/datavisualization/plotly/chap6/sunburst.png" id="22"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선버스트 차트의 반응 결과</w:t>
      </w:r>
    </w:p>
    <w:bookmarkEnd w:id="30"/>
    <w:bookmarkEnd w:id="31"/>
    <w:bookmarkStart w:id="49" w:name="데이터는-이렇게-흘러갑니다.---산키-다이어그램"/>
    <w:p>
      <w:pPr>
        <w:pStyle w:val="1"/>
      </w:pPr>
      <w:r>
        <w:t xml:space="preserve">데이터는 이렇게 흘러갑니다. - 산키 다이어그램</w:t>
      </w:r>
    </w:p>
    <w:p>
      <w:r>
        <w:pict>
          <v:rect style="width:0;height:1.5pt" o:hralign="center" o:hrstd="t" o:hr="t"/>
        </w:pic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수'</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a1"/>
      </w:pPr>
      <w:r>
        <w:t xml:space="preserve">이 데이터에서 앞서 설명한 세가지 데이터 벡터를 생성한다.</w:t>
      </w:r>
    </w:p>
    <w:p>
      <w:pPr>
        <w:pStyle w:val="a1"/>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a1"/>
      </w:pPr>
      <w:r>
        <w:t xml:space="preserve">여기서 중요한 것이 R에서 사용하는 인덱스는 일반적으로 1부터 시작하지만 여기서 사용하는 인덱스는 0부터 시작한다는 것이다.</w:t>
      </w:r>
    </w:p>
    <w:p>
      <w:pPr>
        <w:pStyle w:val="a1"/>
      </w:pPr>
      <w:r>
        <w:t xml:space="preserve">세번쨰로 노드 데이터 정보를 생성한다. 앞서 데이터를 선처리 할 때 노드링크의 순서에 따라 데이터를 정리해 놓았기 때문에 df_sankey의 학생수 열을 사용할 수 있다.</w:t>
      </w:r>
    </w:p>
    <w:p>
      <w:pPr>
        <w:pStyle w:val="a1"/>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0efb9d69-b2b6-4a50-a4b2-b3ba34306e11"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fb9d69-b2b6-4a50-a4b2-b3ba34306e11"/>
      <w:r>
        <w:t xml:space="preserve"/>
      </w:r>
      <w:r>
        <w:t xml:space="preserve">산키 다이어그램</w:t>
      </w:r>
    </w:p>
    <w:bookmarkStart w:id="32" w:name="radar"/>
    <w:p>
      <w:pPr>
        <w:pStyle w:val="2"/>
      </w:pPr>
      <w:r>
        <w:t xml:space="preserve">radar</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백신접종완료률)</w:t>
      </w:r>
      <w:r>
        <w:br/>
      </w:r>
      <w:r>
        <w:br/>
      </w:r>
      <w:r>
        <w:rPr>
          <w:rStyle w:val="NormalTok"/>
        </w:rPr>
        <w:t xml:space="preserve">df_radar_deaths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십만명당사망자수)</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FunctionTok"/>
        </w:rPr>
        <w:t xml:space="preserve">pull</w:t>
      </w:r>
      <w:r>
        <w:rPr>
          <w:rStyle w:val="NormalTok"/>
        </w:rPr>
        <w:t xml:space="preserve">(df_radar_veccine[</w:t>
      </w:r>
      <w:r>
        <w:rPr>
          <w:rStyle w:val="DecValTok"/>
        </w:rPr>
        <w:t xml:space="preserve">2</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FunctionTok"/>
        </w:rPr>
        <w:t xml:space="preserve">pull</w:t>
      </w:r>
      <w:r>
        <w:rPr>
          <w:rStyle w:val="NormalTok"/>
        </w:rPr>
        <w:t xml:space="preserve">(df_radar_veccine[</w:t>
      </w:r>
      <w:r>
        <w:rPr>
          <w:rStyle w:val="DecValTok"/>
        </w:rPr>
        <w:t xml:space="preserve">3</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FunctionTok"/>
        </w:rPr>
        <w:t xml:space="preserve">pull</w:t>
      </w:r>
      <w:r>
        <w:rPr>
          <w:rStyle w:val="NormalTok"/>
        </w:rPr>
        <w:t xml:space="preserve">(df_radar_deaths[</w:t>
      </w:r>
      <w:r>
        <w:rPr>
          <w:rStyle w:val="DecValTok"/>
        </w:rPr>
        <w:t xml:space="preserve">2</w:t>
      </w:r>
      <w:r>
        <w:rPr>
          <w:rStyle w:val="NormalTok"/>
        </w:rPr>
        <w:t xml:space="preserve">]), </w:t>
      </w:r>
      <w:r>
        <w:br/>
      </w:r>
      <w:r>
        <w:rPr>
          <w:rStyle w:val="NormalTok"/>
        </w:rPr>
        <w:t xml:space="preserve">            </w:t>
      </w:r>
      <w:r>
        <w:rPr>
          <w:rStyle w:val="AttributeTok"/>
        </w:rPr>
        <w:t xml:space="preserve">r =</w:t>
      </w:r>
      <w:r>
        <w:rPr>
          <w:rStyle w:val="NormalTok"/>
        </w:rPr>
        <w:t xml:space="preserve"> </w:t>
      </w:r>
      <w:r>
        <w:rPr>
          <w:rStyle w:val="FunctionTok"/>
        </w:rPr>
        <w:t xml:space="preserve">pull</w:t>
      </w:r>
      <w:r>
        <w:rPr>
          <w:rStyle w:val="NormalTok"/>
        </w:rPr>
        <w:t xml:space="preserve">(df_radar_deaths[</w:t>
      </w:r>
      <w:r>
        <w:rPr>
          <w:rStyle w:val="DecValTok"/>
        </w:rPr>
        <w:t xml:space="preserve">3</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bookmarkEnd w:id="32"/>
    <w:bookmarkStart w:id="33" w:name="보고서는-네모야---트리맵"/>
    <w:p>
      <w:pPr>
        <w:pStyle w:val="2"/>
      </w:pPr>
      <w:r>
        <w:t xml:space="preserve">보고서는 네모야 - 트리맵</w:t>
      </w:r>
    </w:p>
    <w:p>
      <w:r>
        <w:pict>
          <v:rect style="width:0;height:1.5pt" o:hralign="center" o:hrstd="t" o:hr="t"/>
        </w:pict>
      </w:r>
    </w:p>
    <w:p>
      <w:pPr>
        <w:pStyle w:val="FirstParagraph"/>
      </w:pPr>
      <w:r>
        <w:t xml:space="preserve">대부분의 보고문서들은 네모난 종이위에 표현되거나 네모난 화면위에 표현된다. 앞서 기술한 파이 차트나 도넛 차트는 원형으로 표현되기 떄문에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ull</w:t>
      </w:r>
      <w:r>
        <w:rPr>
          <w:rStyle w:val="NormalTok"/>
        </w:rPr>
        <w:t xml:space="preserve">(df_sunburst_cases[</w:t>
      </w:r>
      <w:r>
        <w:rPr>
          <w:rStyle w:val="DecValTok"/>
        </w:rPr>
        <w:t xml:space="preserve">2</w:t>
      </w:r>
      <w:r>
        <w:rPr>
          <w:rStyle w:val="NormalTok"/>
        </w:rPr>
        <w:t xml:space="preserve">]), </w:t>
      </w:r>
      <w:r>
        <w:br/>
      </w:r>
      <w:r>
        <w:rPr>
          <w:rStyle w:val="NormalTok"/>
        </w:rPr>
        <w:t xml:space="preserve">            </w:t>
      </w:r>
      <w:r>
        <w:rPr>
          <w:rStyle w:val="AttributeTok"/>
        </w:rPr>
        <w:t xml:space="preserve">parents =</w:t>
      </w:r>
      <w:r>
        <w:rPr>
          <w:rStyle w:val="NormalTok"/>
        </w:rPr>
        <w:t xml:space="preserve"> </w:t>
      </w:r>
      <w:r>
        <w:rPr>
          <w:rStyle w:val="FunctionTok"/>
        </w:rPr>
        <w:t xml:space="preserve">pull</w:t>
      </w:r>
      <w:r>
        <w:rPr>
          <w:rStyle w:val="NormalTok"/>
        </w:rPr>
        <w:t xml:space="preserve">(df_sunburst_cases[</w:t>
      </w:r>
      <w:r>
        <w:rPr>
          <w:rStyle w:val="DecValTok"/>
        </w:rPr>
        <w:t xml:space="preserve">1</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pull</w:t>
      </w:r>
      <w:r>
        <w:rPr>
          <w:rStyle w:val="NormalTok"/>
        </w:rPr>
        <w:t xml:space="preserve">(df_sunburst_cases[</w:t>
      </w:r>
      <w:r>
        <w:rPr>
          <w:rStyle w:val="DecValTok"/>
        </w:rPr>
        <w:t xml:space="preserve">3</w:t>
      </w:r>
      <w:r>
        <w:rPr>
          <w:rStyle w:val="NormalTok"/>
        </w:rPr>
        <w:t xml:space="preserve">]),</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bookmarkEnd w:id="33"/>
    <w:bookmarkStart w:id="38" w:name="수학의-정석에-있던거였는데-벤-다이어그램"/>
    <w:p>
      <w:pPr>
        <w:pStyle w:val="2"/>
      </w:pPr>
      <w:r>
        <w:t xml:space="preserve">수학의 정석에 있던거였는데? – 벤 다이어그램</w:t>
      </w:r>
    </w:p>
    <w:p>
      <w:r>
        <w:pict>
          <v:rect style="width:0;height:1.5pt" o:hralign="center" o:hrstd="t" o:hr="t"/>
        </w:pic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R에서 벤다이어그램을 만들 수 있도록 제공되는 패키지는</w:t>
      </w:r>
      <w:r>
        <w:t xml:space="preserve"> </w:t>
      </w:r>
      <w:r>
        <w:rPr>
          <w:rStyle w:val="VerbatimChar"/>
        </w:rPr>
        <w:t xml:space="preserve">ggVennDiagram</w:t>
      </w:r>
      <w:r>
        <w:t xml:space="preserve"> </w:t>
      </w:r>
      <w:r>
        <w:t xml:space="preserve">패키지이다.</w:t>
      </w:r>
      <w:r>
        <w:rPr>
          <w:rStyle w:val="ab"/>
        </w:rPr>
        <w:footnoteReference w:id="34"/>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bookmarkStart w:id="35" w:name="기본-벤다이어그램"/>
    <w:p>
      <w:pPr>
        <w:pStyle w:val="3"/>
      </w:pPr>
      <w:r>
        <w:t xml:space="preserve">기본 벤다이어그램</w:t>
      </w:r>
    </w:p>
    <w:p>
      <w:pPr>
        <w:pStyle w:val="FirstParagraph"/>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74f91650-26d4-49c4-a44a-9dec7a1463cf"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f91650-26d4-49c4-a44a-9dec7a1463cf"/>
      <w:r>
        <w:t xml:space="preserve"/>
      </w:r>
      <w:r>
        <w:t xml:space="preserve">기본 벤다이어그램</w:t>
      </w:r>
    </w:p>
    <w:bookmarkEnd w:id="35"/>
    <w:bookmarkStart w:id="36" w:name="벤다어그램-색-바꾸기"/>
    <w:p>
      <w:pPr>
        <w:pStyle w:val="3"/>
      </w:pPr>
      <w:r>
        <w:t xml:space="preserve">벤다어그램 색 바꾸기</w:t>
      </w:r>
    </w:p>
    <w:p>
      <w:pPr>
        <w:pStyle w:val="FirstParagraph"/>
      </w:pPr>
      <w:r>
        <w:rPr>
          <w:rStyle w:val="VerbatimChar"/>
        </w:rPr>
        <w:t xml:space="preserve">ggVenDiagram()</w:t>
      </w:r>
      <w:r>
        <w:t xml:space="preserve">은</w:t>
      </w:r>
      <w:r>
        <w:t xml:space="preserve"> </w:t>
      </w:r>
      <w:r>
        <w:rPr>
          <w:rStyle w:val="VerbatimChar"/>
        </w:rPr>
        <w:t xml:space="preserve">ggplot</w:t>
      </w:r>
      <w:r>
        <w:t xml:space="preserve">의 기본 컨셉을 사용하기 때문에 색을 바꾸는 것은</w:t>
      </w:r>
      <w:r>
        <w:t xml:space="preserve"> </w:t>
      </w:r>
      <w:r>
        <w:rPr>
          <w:rStyle w:val="VerbatimChar"/>
        </w:rPr>
        <w:t xml:space="preserve">scale_fill_*()</w:t>
      </w:r>
      <w:r>
        <w:t xml:space="preserve">을 사용할 수 있다. 다음은 흰색부터 하늘색까지의 그라디언트를 사용한 벤다이어그램이다. 추가적으로 범례를 제거하고 제목을 설정하였다.</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color 스케일을 사용자 정의형으로 설정하고 범례는 제거</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원'</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CommentTok"/>
        </w:rPr>
        <w:t xml:space="preserve">#  theme(legend.position = "none")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8483478c-a3b0-4b61-9d3c-d0b0ff334bd7"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83478c-a3b0-4b61-9d3c-d0b0ff334bd7"/>
      <w:r>
        <w:t xml:space="preserve"/>
      </w:r>
      <w:r>
        <w:t xml:space="preserve">벤다이어그램 꾸미기</w:t>
      </w:r>
    </w:p>
    <w:bookmarkEnd w:id="36"/>
    <w:bookmarkStart w:id="37" w:name="개이상-값에-대한-벤다이어그램"/>
    <w:p>
      <w:pPr>
        <w:pStyle w:val="3"/>
      </w:pPr>
      <w:r>
        <w:t xml:space="preserve">3개이상 값에 대한 벤다이어그램</w:t>
      </w:r>
    </w:p>
    <w:p>
      <w:pPr>
        <w:pStyle w:val="FirstParagraph"/>
      </w:pPr>
      <w:r>
        <w:t xml:space="preserve">보통 벤다이어그램은 원 3개를 사용하는 것이 대부분이다. 하지만</w:t>
      </w:r>
      <w:r>
        <w:t xml:space="preserve"> </w:t>
      </w:r>
      <w:r>
        <w:rPr>
          <w:rStyle w:val="VerbatimChar"/>
        </w:rPr>
        <w:t xml:space="preserve">ggVennDiagram</w:t>
      </w:r>
      <w:r>
        <w:t xml:space="preserve"> </w:t>
      </w:r>
      <w:r>
        <w:t xml:space="preserve">패키지에서는 7개까지의 값에 대한 벤다이어그램을 지원한다. 다음은 변수에 수에 다른 벤다이어그램의 형태를 보이고 있다.</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a1"/>
      </w:pPr>
      <w:r>
        <w:t xml:space="preserve">앞서 그려보았던 벤다이어그램의 대학원을 석사와 박사로 나눠 네개의 변량에 대한 벤다이어그램은 다음과 같이 생성할 수 있다.</w:t>
      </w:r>
    </w:p>
    <w:p>
      <w:pPr>
        <w:pStyle w:val="SourceCode"/>
      </w:pPr>
      <w:r>
        <w:rPr>
          <w:rStyle w:val="DocumentationTok"/>
        </w:rPr>
        <w:t xml:space="preserve">## 석사과정의 공학계열 학과명을 벡터로 저장</w:t>
      </w:r>
      <w:r>
        <w:br/>
      </w:r>
      <w:r>
        <w:rPr>
          <w:rStyle w:val="NormalTok"/>
        </w:rPr>
        <w:t xml:space="preserve">vec_석사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석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과정의 공학계열 학과명을 벡터로 저장</w:t>
      </w:r>
      <w:r>
        <w:br/>
      </w:r>
      <w:r>
        <w:rPr>
          <w:rStyle w:val="NormalTok"/>
        </w:rPr>
        <w:t xml:space="preserve">vec_박사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1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석사 </w:t>
      </w:r>
      <w:r>
        <w:rPr>
          <w:rStyle w:val="OtherTok"/>
        </w:rPr>
        <w:t xml:space="preserve">=</w:t>
      </w:r>
      <w:r>
        <w:rPr>
          <w:rStyle w:val="NormalTok"/>
        </w:rPr>
        <w:t xml:space="preserve"> vec_석사학과명, 박사 </w:t>
      </w:r>
      <w:r>
        <w:rPr>
          <w:rStyle w:val="OtherTok"/>
        </w:rPr>
        <w:t xml:space="preserve">=</w:t>
      </w:r>
      <w:r>
        <w:rPr>
          <w:rStyle w:val="NormalTok"/>
        </w:rPr>
        <w:t xml:space="preserve"> vec_박사학과명)</w:t>
      </w:r>
    </w:p>
    <w:p>
      <w:pPr>
        <w:pStyle w:val="SourceCode"/>
      </w:pPr>
      <w:r>
        <w:rPr>
          <w:rStyle w:val="FunctionTok"/>
        </w:rPr>
        <w:t xml:space="preserve">ggVennDiagram</w:t>
      </w:r>
      <w:r>
        <w:rPr>
          <w:rStyle w:val="NormalTok"/>
        </w:rPr>
        <w:t xml:space="preserve">(list_venn_diagram1)</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ea6d253f-cd2c-4997-a3a8-e565c39d2b75"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6d253f-cd2c-4997-a3a8-e565c39d2b75"/>
      <w:r>
        <w:t xml:space="preserve"/>
      </w:r>
      <w:r>
        <w:t xml:space="preserve">4개의 변량 벤다이어그램</w:t>
      </w:r>
    </w:p>
    <w:bookmarkEnd w:id="37"/>
    <w:bookmarkEnd w:id="38"/>
    <w:bookmarkStart w:id="48" w:name="여러-종류이-널리-퍼져있는-데이터는---업셋-그래프"/>
    <w:p>
      <w:pPr>
        <w:pStyle w:val="2"/>
      </w:pPr>
      <w:r>
        <w:t xml:space="preserve">여러 종류이 널리 퍼져있는 데이터는? - 업셋 그래프</w:t>
      </w:r>
    </w:p>
    <w:p>
      <w:r>
        <w:pict>
          <v:rect style="width:0;height:1.5pt" o:hralign="center" o:hrstd="t" o:hr="t"/>
        </w:pic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39"/>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46"/>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14ea064f-834e-428e-9113-4de623fe2e76"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ea064f-834e-428e-9113-4de623fe2e76"/>
      <w: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60dc1f3e-27c9-4b2f-b2f7-149fcf79f510"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dc1f3e-27c9-4b2f-b2f7-149fcf79f510"/>
      <w: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c645b072-e125-4c3a-ae97-66b05628b479"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45b072-e125-4c3a-ae97-66b05628b479"/>
      <w: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b16fd9d7-60ce-4f5b-9bee-41a7cda3d826"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6fd9d7-60ce-4f5b-9bee-41a7cda3d826"/>
      <w:r>
        <w:t xml:space="preserve"/>
      </w:r>
      <w:r>
        <w:t xml:space="preserve">바이올린 업셋 그래프</w:t>
      </w:r>
    </w:p>
    <w:bookmarkEnd w:id="48"/>
    <w:bookmarkEnd w:id="49"/>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9</w:t>
        </w:r>
        <w:r>
          <w:rPr>
            <w:rStyle w:val="af"/>
          </w:rPr>
          <w:fldChar w:fldCharType="end"/>
        </w:r>
      </w:p>
    </w:sdtContent>
  </w:sdt>
  <w:p w:rsidR="00676DF8" w:rsidRDefault="0026607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11</w:t>
        </w:r>
        <w:r>
          <w:rPr>
            <w:rStyle w:val="af"/>
          </w:rPr>
          <w:fldChar w:fldCharType="end"/>
        </w:r>
      </w:p>
    </w:sdtContent>
  </w:sdt>
  <w:p w:rsidR="00676DF8" w:rsidRDefault="0026607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2</w:t>
        </w:r>
        <w:r>
          <w:rPr>
            <w:rStyle w:val="af"/>
          </w:rPr>
          <w:fldChar w:fldCharType="end"/>
        </w:r>
      </w:p>
    </w:sdtContent>
  </w:sdt>
  <w:p w:rsidR="00676DF8" w:rsidRDefault="0026607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7</w:t>
        </w:r>
        <w:r>
          <w:rPr>
            <w:rStyle w:val="af"/>
          </w:rPr>
          <w:fldChar w:fldCharType="end"/>
        </w:r>
      </w:p>
    </w:sdtContent>
  </w:sdt>
  <w:p w:rsidR="00676DF8" w:rsidRDefault="0026607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39">
    <w:p>
      <w:pPr>
        <w:pStyle w:val="a9"/>
      </w:pPr>
      <w:r>
        <w:rPr>
          <w:rStyle w:val="ab"/>
        </w:rPr>
        <w:footnoteRef/>
      </w:r>
      <w:r>
        <w:t xml:space="preserve"> </w:t>
      </w:r>
      <w:hyperlink r:id="rId40">
        <w:r>
          <w:rPr>
            <w:rStyle w:val="ac"/>
          </w:rPr>
          <w:t xml:space="preserve">Alexander Lex</w:t>
        </w:r>
      </w:hyperlink>
      <w:r>
        <w:t xml:space="preserve">,</w:t>
      </w:r>
      <w:r>
        <w:t xml:space="preserve"> </w:t>
      </w:r>
      <w:hyperlink r:id="rId41">
        <w:r>
          <w:rPr>
            <w:rStyle w:val="ac"/>
          </w:rPr>
          <w:t xml:space="preserve">Nils Gehlenborg</w:t>
        </w:r>
      </w:hyperlink>
      <w:r>
        <w:t xml:space="preserve">,</w:t>
      </w:r>
      <w:r>
        <w:t xml:space="preserve"> </w:t>
      </w:r>
      <w:hyperlink r:id="rId42">
        <w:r>
          <w:rPr>
            <w:rStyle w:val="ac"/>
          </w:rPr>
          <w:t xml:space="preserve">Hendrik Strobelt</w:t>
        </w:r>
      </w:hyperlink>
      <w:r>
        <w:t xml:space="preserve">, Romain Vuillemot,</w:t>
      </w:r>
      <w:r>
        <w:t xml:space="preserve"> </w:t>
      </w:r>
      <w:hyperlink r:id="rId43">
        <w:r>
          <w:rPr>
            <w:rStyle w:val="ac"/>
          </w:rPr>
          <w:t xml:space="preserve">Hanspeter Pfister</w:t>
        </w:r>
      </w:hyperlink>
      <w:r>
        <w:br/>
      </w:r>
      <w:hyperlink r:id="rId44">
        <w:r>
          <w:rPr>
            <w:rStyle w:val="ac"/>
            <w:bCs/>
            <w:b/>
          </w:rPr>
          <w:t xml:space="preserve">UpSet: Visualization of Intersecting Sets</w:t>
        </w:r>
      </w:hyperlink>
      <w:r>
        <w:br/>
      </w:r>
      <w:r>
        <w:t xml:space="preserve">IEEE Transactions on Visualization and Computer Graphics (InfoVis), 20(12): 1983–1992,</w:t>
      </w:r>
      <w:r>
        <w:t xml:space="preserve"> </w:t>
      </w:r>
      <w:hyperlink r:id="rId45">
        <w:r>
          <w:rPr>
            <w:rStyle w:val="ac"/>
          </w:rPr>
          <w:t xml:space="preserve">doi:10.1109/TVCG.2014.2346248</w:t>
        </w:r>
      </w:hyperlink>
      <w:r>
        <w:t xml:space="preserve">, 2014.</w:t>
      </w:r>
    </w:p>
  </w:footnote>
  <w:footnote w:id="46">
    <w:p>
      <w:pPr>
        <w:pStyle w:val="a9"/>
      </w:pPr>
      <w:r>
        <w:rPr>
          <w:rStyle w:val="ab"/>
        </w:rPr>
        <w:footnoteRef/>
      </w:r>
      <w:r>
        <w:t xml:space="preserve"> </w:t>
      </w:r>
      <w:hyperlink r:id="rId47">
        <w:r>
          <w:rPr>
            <w:rStyle w:val="ac"/>
          </w:rPr>
          <w:t xml:space="preserve">https://upset.app/</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B5AF156"/>
    <w:lvl w:ilvl="0" w:tplc="A3CAFF46">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9" Type="http://schemas.openxmlformats.org/officeDocument/2006/relationships/image" Target="media/rId29.png"/>
<Relationship Id="rId45" Type="http://schemas.openxmlformats.org/officeDocument/2006/relationships/hyperlink" Target="http://dx.doi.org/10.1109/TVCG.2014.2346248" TargetMode="External"/>
<Relationship Id="rId42" Type="http://schemas.openxmlformats.org/officeDocument/2006/relationships/hyperlink" Target="http://hendrik.strobelt.com/" TargetMode="External"/>
<Relationship Id="rId43" Type="http://schemas.openxmlformats.org/officeDocument/2006/relationships/hyperlink" Target="http://vcg.seas.harvard.edu/people/hanspeter-pfister" TargetMode="External"/>
<Relationship Id="rId41" Type="http://schemas.openxmlformats.org/officeDocument/2006/relationships/hyperlink" Target="http://www.gehlenborg.com/" TargetMode="External"/>
<Relationship Id="rId44" Type="http://schemas.openxmlformats.org/officeDocument/2006/relationships/hyperlink" Target="https://sci.utah.edu/~vdl/papers/2014_infovis_upset.pdf" TargetMode="External"/>
<Relationship Id="rId47" Type="http://schemas.openxmlformats.org/officeDocument/2006/relationships/hyperlink" Target="https://upset.app/" TargetMode="External"/>
<Relationship Id="rId40" Type="http://schemas.openxmlformats.org/officeDocument/2006/relationships/hyperlink" Target="https://vdl.sci.utah.edu/team/lex/" TargetMode="External"/>
<Relationship Id="rId48" Type="http://schemas.openxmlformats.org/officeDocument/2006/relationships/image" Target="media/file753c65f46dbc.png"/>
<Relationship Id="rId49" Type="http://schemas.openxmlformats.org/officeDocument/2006/relationships/image" Target="media/file753c62625ab6.png"/>
<Relationship Id="rId50" Type="http://schemas.openxmlformats.org/officeDocument/2006/relationships/image" Target="media/file753c1e205ef7.png"/>
<Relationship Id="rId51" Type="http://schemas.openxmlformats.org/officeDocument/2006/relationships/image" Target="media/file753c6b2832de.png"/>
<Relationship Id="rId52" Type="http://schemas.openxmlformats.org/officeDocument/2006/relationships/image" Target="media/file753c2b18572f.png"/>
<Relationship Id="rId53" Type="http://schemas.openxmlformats.org/officeDocument/2006/relationships/image" Target="media/file753c6af42352.png"/>
<Relationship Id="rId54" Type="http://schemas.openxmlformats.org/officeDocument/2006/relationships/image" Target="media/file753c51ee1e8f.png"/>
<Relationship Id="rId55" Type="http://schemas.openxmlformats.org/officeDocument/2006/relationships/image" Target="media/file753c2383442f.png"/>
<Relationship Id="rId56" Type="http://schemas.openxmlformats.org/officeDocument/2006/relationships/image" Target="media/file753c577011ac.png"/>
<Relationship Id="rId57" Type="http://schemas.openxmlformats.org/officeDocument/2006/relationships/image" Target="media/file753c1e457755.png"/>
<Relationship Id="rId58" Type="http://schemas.openxmlformats.org/officeDocument/2006/relationships/image" Target="media/file753c1fa3470c.png"/>
<Relationship Id="rId59" Type="http://schemas.openxmlformats.org/officeDocument/2006/relationships/image" Target="media/file753c676c5a0d.png"/>
<Relationship Id="rId60" Type="http://schemas.openxmlformats.org/officeDocument/2006/relationships/image" Target="media/file753c616d2de5.png"/>
<Relationship Id="rId61" Type="http://schemas.openxmlformats.org/officeDocument/2006/relationships/image" Target="media/file753c7f4379f0.png"/>
<Relationship Id="rId62" Type="http://schemas.openxmlformats.org/officeDocument/2006/relationships/image" Target="media/file753c4292a26.png"/>
<Relationship Id="rId63" Type="http://schemas.openxmlformats.org/officeDocument/2006/relationships/image" Target="media/file753c75c25104.png"/>
<Relationship Id="rId64" Type="http://schemas.openxmlformats.org/officeDocument/2006/relationships/image" Target="media/file753c6fe271bb.png"/>
<Relationship Id="rId65" Type="http://schemas.openxmlformats.org/officeDocument/2006/relationships/image" Target="media/file753c645f4d27.png"/>
<Relationship Id="rId66" Type="http://schemas.openxmlformats.org/officeDocument/2006/relationships/image" Target="media/file753c5b02f0d.png"/>
<Relationship Id="rId67" Type="http://schemas.openxmlformats.org/officeDocument/2006/relationships/image" Target="media/file753c3a2666b1.png"/>
<Relationship Id="rId68" Type="http://schemas.openxmlformats.org/officeDocument/2006/relationships/image" Target="media/file753c5c852cc9.png"/>
<Relationship Id="rId69" Type="http://schemas.openxmlformats.org/officeDocument/2006/relationships/image" Target="media/file753ce0ca55.png"/>
</Relationships>

</file>

<file path=word/_rels/footnotes.xml.rels><?xml version="1.0" encoding="UTF-8" standalone="yes"?>

<Relationships  xmlns="http://schemas.openxmlformats.org/package/2006/relationships">
<Relationship Id="rId45" Type="http://schemas.openxmlformats.org/officeDocument/2006/relationships/hyperlink" Target="http://dx.doi.org/10.1109/TVCG.2014.2346248" TargetMode="External"/>
<Relationship Id="rId42" Type="http://schemas.openxmlformats.org/officeDocument/2006/relationships/hyperlink" Target="http://hendrik.strobelt.com/" TargetMode="External"/>
<Relationship Id="rId43" Type="http://schemas.openxmlformats.org/officeDocument/2006/relationships/hyperlink" Target="http://vcg.seas.harvard.edu/people/hanspeter-pfister" TargetMode="External"/>
<Relationship Id="rId41" Type="http://schemas.openxmlformats.org/officeDocument/2006/relationships/hyperlink" Target="http://www.gehlenborg.com/" TargetMode="External"/>
<Relationship Id="rId44" Type="http://schemas.openxmlformats.org/officeDocument/2006/relationships/hyperlink" Target="https://sci.utah.edu/~vdl/papers/2014_infovis_upset.pdf" TargetMode="External"/>
<Relationship Id="rId47" Type="http://schemas.openxmlformats.org/officeDocument/2006/relationships/hyperlink" Target="https://upset.app/" TargetMode="External"/>
<Relationship Id="rId40"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 차이(difference)와 구성(Composition)의 시각화</dc:title>
  <dc:creator/>
  <cp:keywords/>
  <dcterms:created xsi:type="dcterms:W3CDTF">2022-04-11T07:02:16Z</dcterms:created>
  <dcterms:modified xsi:type="dcterms:W3CDTF">2022-04-11T16:02: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